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240B8" w14:textId="059B3BBE" w:rsidR="007F053E" w:rsidRDefault="00D355FD" w:rsidP="001F6CDA">
      <w:pPr>
        <w:spacing w:before="2800"/>
      </w:pPr>
      <w:r w:rsidRPr="00BA3253">
        <w:rPr>
          <w:noProof/>
          <w:lang w:bidi="nl-N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E8E7EE6" wp14:editId="269CD2C7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325245</wp:posOffset>
                    </wp:positionV>
                  </mc:Fallback>
                </mc:AlternateContent>
                <wp:extent cx="3016549" cy="384048"/>
                <wp:effectExtent l="0" t="0" r="0" b="0"/>
                <wp:wrapNone/>
                <wp:docPr id="60" name="Tekstvak 59">
                  <a:extLst xmlns:a="http://schemas.openxmlformats.org/drawingml/2006/main">
                    <a:ext uri="{FF2B5EF4-FFF2-40B4-BE49-F238E27FC236}">
                      <a16:creationId xmlns:a16="http://schemas.microsoft.com/office/drawing/2014/main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6549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379510929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F074B7D" w14:textId="0FB4EAFA" w:rsidR="00BA3253" w:rsidRDefault="00176419" w:rsidP="00176419">
                                <w:pPr>
                                  <w:pStyle w:val="Titel"/>
                                </w:pPr>
                                <w:r w:rsidRPr="00176419">
                                  <w:rPr>
                                    <w:lang w:val="nl-NL" w:bidi="nl-NL"/>
                                  </w:rPr>
                                  <w:t>[Achternaam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8E7EE6" id="_x0000_t202" coordsize="21600,21600" o:spt="202" path="m,l,21600r21600,l21600,xe">
                <v:stroke joinstyle="miter"/>
                <v:path gradientshapeok="t" o:connecttype="rect"/>
              </v:shapetype>
              <v:shape id="Tekstvak 59" o:spid="_x0000_s1026" type="#_x0000_t202" style="position:absolute;margin-left:57pt;margin-top:0;width:237.5pt;height:30.25pt;z-index:251662336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" filled="f" stroked="f">
                <v:textbox inset="0,0,0,0">
                  <w:txbxContent>
                    <w:sdt>
                      <w:sdtPr>
                        <w:id w:val="1379510929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F074B7D" w14:textId="0FB4EAFA" w:rsidR="00BA3253" w:rsidRDefault="00176419" w:rsidP="00176419">
                          <w:pPr>
                            <w:pStyle w:val="Titel"/>
                          </w:pPr>
                          <w:r w:rsidRPr="00176419">
                            <w:rPr>
                              <w:lang w:val="nl-NL" w:bidi="nl-NL"/>
                            </w:rPr>
                            <w:t>[Achternaam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</w:p>
    <w:tbl>
      <w:tblPr>
        <w:tblW w:w="5000" w:type="pct"/>
        <w:jc w:val="center"/>
        <w:tblLayout w:type="fixed"/>
        <w:tblCellMar>
          <w:left w:w="1080" w:type="dxa"/>
          <w:right w:w="0" w:type="dxa"/>
        </w:tblCellMar>
        <w:tblLook w:val="0600" w:firstRow="0" w:lastRow="0" w:firstColumn="0" w:lastColumn="0" w:noHBand="1" w:noVBand="1"/>
      </w:tblPr>
      <w:tblGrid>
        <w:gridCol w:w="9026"/>
      </w:tblGrid>
      <w:tr w:rsidR="00176419" w14:paraId="0D936F58" w14:textId="77777777" w:rsidTr="007F053E">
        <w:trPr>
          <w:jc w:val="center"/>
        </w:trPr>
        <w:tc>
          <w:tcPr>
            <w:tcW w:w="9350" w:type="dxa"/>
          </w:tcPr>
          <w:p w14:paraId="044087B4" w14:textId="77777777" w:rsidR="00176419" w:rsidRPr="00176419" w:rsidRDefault="001E5386" w:rsidP="00176419">
            <w:pPr>
              <w:pStyle w:val="Gegevensontvanger"/>
            </w:pPr>
            <w:sdt>
              <w:sdtPr>
                <w:id w:val="-530570983"/>
                <w:placeholder>
                  <w:docPart w:val="ACB78C3B97B64EA9A2D1C4F07E2B4A7C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rPr>
                    <w:lang w:bidi="nl-NL"/>
                  </w:rPr>
                  <w:t>[Naam geadresseerde]</w:t>
                </w:r>
              </w:sdtContent>
            </w:sdt>
          </w:p>
          <w:p w14:paraId="3AA2C415" w14:textId="77777777" w:rsidR="00176419" w:rsidRPr="00176419" w:rsidRDefault="001E5386" w:rsidP="00176419">
            <w:pPr>
              <w:pStyle w:val="Gegevensontvanger"/>
            </w:pPr>
            <w:sdt>
              <w:sdtPr>
                <w:id w:val="161364655"/>
                <w:placeholder>
                  <w:docPart w:val="3C234B89B4994941BB6A6B2C9046294C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rPr>
                    <w:lang w:bidi="nl-NL"/>
                  </w:rPr>
                  <w:t>[Titel]</w:t>
                </w:r>
              </w:sdtContent>
            </w:sdt>
          </w:p>
          <w:p w14:paraId="11491C3E" w14:textId="77777777" w:rsidR="00176419" w:rsidRPr="00176419" w:rsidRDefault="001E5386" w:rsidP="00176419">
            <w:pPr>
              <w:pStyle w:val="Gegevensontvanger"/>
            </w:pPr>
            <w:sdt>
              <w:sdtPr>
                <w:id w:val="-1371762988"/>
                <w:placeholder>
                  <w:docPart w:val="B104664878B245E5902352049E60FED0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rPr>
                    <w:lang w:bidi="nl-NL"/>
                  </w:rPr>
                  <w:t>[Bedrijf]</w:t>
                </w:r>
              </w:sdtContent>
            </w:sdt>
          </w:p>
          <w:p w14:paraId="3CCD3C5B" w14:textId="77777777" w:rsidR="00176419" w:rsidRPr="00176419" w:rsidRDefault="001E5386" w:rsidP="00176419">
            <w:pPr>
              <w:pStyle w:val="Gegevensontvanger"/>
            </w:pPr>
            <w:sdt>
              <w:sdtPr>
                <w:id w:val="-1451239978"/>
                <w:placeholder>
                  <w:docPart w:val="8C87926E7AB0468382132A7EB96031EA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rPr>
                    <w:lang w:bidi="nl-NL"/>
                  </w:rPr>
                  <w:t>[Adres geadresseerde]</w:t>
                </w:r>
              </w:sdtContent>
            </w:sdt>
          </w:p>
          <w:p w14:paraId="2F168259" w14:textId="289153FD" w:rsidR="00176419" w:rsidRPr="00176419" w:rsidRDefault="001E5386" w:rsidP="00176419">
            <w:pPr>
              <w:pStyle w:val="Gegevensontvanger"/>
            </w:pPr>
            <w:sdt>
              <w:sdtPr>
                <w:id w:val="-810639550"/>
                <w:placeholder>
                  <w:docPart w:val="BAB3FE0CDA694EE794482305DFEA596D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rPr>
                    <w:lang w:bidi="nl-NL"/>
                  </w:rPr>
                  <w:t>[Postcode en plaats geadresseerde]</w:t>
                </w:r>
              </w:sdtContent>
            </w:sdt>
          </w:p>
        </w:tc>
        <w:bookmarkStart w:id="0" w:name="_GoBack"/>
        <w:bookmarkEnd w:id="0"/>
      </w:tr>
      <w:tr w:rsidR="00176419" w14:paraId="1FC3EFE1" w14:textId="77777777" w:rsidTr="007F053E">
        <w:trPr>
          <w:jc w:val="center"/>
        </w:trPr>
        <w:tc>
          <w:tcPr>
            <w:tcW w:w="9350" w:type="dxa"/>
          </w:tcPr>
          <w:p w14:paraId="6163F35B" w14:textId="77777777" w:rsidR="00176419" w:rsidRPr="00BF09B3" w:rsidRDefault="00176419" w:rsidP="00176419">
            <w:r w:rsidRPr="00BF09B3">
              <w:rPr>
                <w:lang w:bidi="nl-NL"/>
              </w:rPr>
              <w:t xml:space="preserve">Beste </w:t>
            </w:r>
            <w:sdt>
              <w:sdtPr>
                <w:id w:val="-1913855449"/>
                <w:placeholder>
                  <w:docPart w:val="DBF221AE5E0B46A98105EEC7984F67B0"/>
                </w:placeholder>
                <w:temporary/>
                <w:showingPlcHdr/>
                <w15:appearance w15:val="hidden"/>
              </w:sdtPr>
              <w:sdtEndPr/>
              <w:sdtContent>
                <w:r w:rsidRPr="00BF09B3">
                  <w:rPr>
                    <w:lang w:bidi="nl-NL"/>
                  </w:rPr>
                  <w:t>[naam van geadresseerde]</w:t>
                </w:r>
              </w:sdtContent>
            </w:sdt>
            <w:r w:rsidRPr="00BF09B3">
              <w:rPr>
                <w:lang w:bidi="nl-NL"/>
              </w:rPr>
              <w:t>,</w:t>
            </w:r>
          </w:p>
          <w:sdt>
            <w:sdtPr>
              <w:id w:val="-1896043186"/>
              <w:placeholder>
                <w:docPart w:val="1B7B3DF2BCEE47B09D76F5E42175F5D3"/>
              </w:placeholder>
              <w:temporary/>
              <w:showingPlcHdr/>
              <w15:appearance w15:val="hidden"/>
              <w:text w:multiLine="1"/>
            </w:sdtPr>
            <w:sdtEndPr/>
            <w:sdtContent>
              <w:p w14:paraId="527BCCBD" w14:textId="4EDDD450" w:rsidR="00176419" w:rsidRPr="00296009" w:rsidRDefault="00176419" w:rsidP="00176419">
                <w:pPr>
                  <w:rPr>
                    <w:color w:val="000000" w:themeColor="text1"/>
                  </w:rPr>
                </w:pPr>
                <w:r w:rsidRPr="00296009">
                  <w:rPr>
                    <w:color w:val="000000" w:themeColor="text1"/>
                    <w:lang w:bidi="nl-NL"/>
                  </w:rPr>
                  <w:t>Bent u op zoek naar een [</w:t>
                </w:r>
                <w:r w:rsidRPr="00296009">
                  <w:rPr>
                    <w:rStyle w:val="Grijzetekst"/>
                    <w:color w:val="000000" w:themeColor="text1"/>
                    <w:lang w:bidi="nl-NL"/>
                  </w:rPr>
                  <w:t>functie]</w:t>
                </w:r>
                <w:r w:rsidRPr="00296009">
                  <w:rPr>
                    <w:color w:val="000000" w:themeColor="text1"/>
                    <w:lang w:bidi="nl-NL"/>
                  </w:rPr>
                  <w:t xml:space="preserve"> met:</w:t>
                </w:r>
              </w:p>
              <w:p w14:paraId="726A50F7" w14:textId="77777777" w:rsidR="00176419" w:rsidRPr="000629D5" w:rsidRDefault="00176419" w:rsidP="00176419">
                <w:pPr>
                  <w:pStyle w:val="Lijstalinea"/>
                  <w:numPr>
                    <w:ilvl w:val="0"/>
                    <w:numId w:val="2"/>
                  </w:numPr>
                </w:pPr>
                <w:r w:rsidRPr="000629D5">
                  <w:rPr>
                    <w:lang w:bidi="nl-NL"/>
                  </w:rPr>
                  <w:t>[</w:t>
                </w:r>
                <w:r w:rsidRPr="000629D5">
                  <w:rPr>
                    <w:rStyle w:val="Grijzetekst"/>
                    <w:lang w:bidi="nl-NL"/>
                  </w:rPr>
                  <w:t>Getal]</w:t>
                </w:r>
                <w:r w:rsidRPr="000629D5">
                  <w:rPr>
                    <w:lang w:bidi="nl-NL"/>
                  </w:rPr>
                  <w:t xml:space="preserve"> praktische ervaring in jaren [</w:t>
                </w:r>
                <w:r w:rsidRPr="000629D5">
                  <w:rPr>
                    <w:rStyle w:val="Grijzetekst"/>
                    <w:lang w:bidi="nl-NL"/>
                  </w:rPr>
                  <w:t>gebied van expertise]</w:t>
                </w:r>
                <w:r w:rsidRPr="000629D5">
                  <w:rPr>
                    <w:lang w:bidi="nl-NL"/>
                  </w:rPr>
                  <w:t>?</w:t>
                </w:r>
              </w:p>
              <w:p w14:paraId="73B0F98E" w14:textId="77777777" w:rsidR="00176419" w:rsidRPr="000629D5" w:rsidRDefault="00176419" w:rsidP="00176419">
                <w:pPr>
                  <w:pStyle w:val="Lijstalinea"/>
                  <w:numPr>
                    <w:ilvl w:val="0"/>
                    <w:numId w:val="2"/>
                  </w:numPr>
                </w:pPr>
                <w:r w:rsidRPr="000629D5">
                  <w:rPr>
                    <w:lang w:bidi="nl-NL"/>
                  </w:rPr>
                  <w:t>Kennis van de laatste technologie in [</w:t>
                </w:r>
                <w:r w:rsidRPr="000629D5">
                  <w:rPr>
                    <w:rStyle w:val="Grijzetekst"/>
                    <w:lang w:bidi="nl-NL"/>
                  </w:rPr>
                  <w:t>branche of vakgebied]</w:t>
                </w:r>
                <w:r w:rsidRPr="000629D5">
                  <w:rPr>
                    <w:lang w:bidi="nl-NL"/>
                  </w:rPr>
                  <w:t>?</w:t>
                </w:r>
              </w:p>
              <w:p w14:paraId="6762B717" w14:textId="77777777" w:rsidR="00176419" w:rsidRPr="000629D5" w:rsidRDefault="00176419" w:rsidP="00176419">
                <w:pPr>
                  <w:pStyle w:val="Lijstalinea"/>
                  <w:numPr>
                    <w:ilvl w:val="0"/>
                    <w:numId w:val="2"/>
                  </w:numPr>
                </w:pPr>
                <w:r w:rsidRPr="000629D5">
                  <w:rPr>
                    <w:lang w:bidi="nl-NL"/>
                  </w:rPr>
                  <w:t>[Uitstekende schriftelijke en mondelinge communicatievaardigheden?]</w:t>
                </w:r>
              </w:p>
              <w:p w14:paraId="5116ECF5" w14:textId="77777777" w:rsidR="00176419" w:rsidRPr="000629D5" w:rsidRDefault="00176419" w:rsidP="00176419">
                <w:pPr>
                  <w:pStyle w:val="Lijstalinea"/>
                  <w:numPr>
                    <w:ilvl w:val="0"/>
                    <w:numId w:val="2"/>
                  </w:numPr>
                </w:pPr>
                <w:r w:rsidRPr="000629D5">
                  <w:rPr>
                    <w:lang w:bidi="nl-NL"/>
                  </w:rPr>
                  <w:t>[Een passie om te leren en zijn vaardigheden te verbeteren?]</w:t>
                </w:r>
              </w:p>
              <w:p w14:paraId="778D59A7" w14:textId="77777777" w:rsidR="00176419" w:rsidRPr="00296009" w:rsidRDefault="00176419" w:rsidP="00176419">
                <w:pPr>
                  <w:rPr>
                    <w:color w:val="000000" w:themeColor="text1"/>
                  </w:rPr>
                </w:pPr>
                <w:r w:rsidRPr="00296009">
                  <w:rPr>
                    <w:color w:val="000000" w:themeColor="text1"/>
                    <w:lang w:bidi="nl-NL"/>
                  </w:rPr>
                  <w:t>Zo ja, dan hoeft u niet verder te zoeken. U kunt in mijn bijgesloten cv zien dat ik voldoe aan al deze kwalificaties en meer.</w:t>
                </w:r>
              </w:p>
              <w:p w14:paraId="04B55608" w14:textId="77777777" w:rsidR="00176419" w:rsidRPr="00296009" w:rsidRDefault="00176419" w:rsidP="00176419">
                <w:pPr>
                  <w:rPr>
                    <w:color w:val="000000" w:themeColor="text1"/>
                  </w:rPr>
                </w:pPr>
                <w:r w:rsidRPr="00296009">
                  <w:rPr>
                    <w:color w:val="000000" w:themeColor="text1"/>
                    <w:lang w:bidi="nl-NL"/>
                  </w:rPr>
                  <w:t>Ik wil heel graag de mogelijkheden bespreken met [</w:t>
                </w:r>
                <w:r w:rsidRPr="00296009">
                  <w:rPr>
                    <w:rStyle w:val="Grijzetekst"/>
                    <w:color w:val="000000" w:themeColor="text1"/>
                    <w:lang w:bidi="nl-NL"/>
                  </w:rPr>
                  <w:t>bedrijfsnaam]</w:t>
                </w:r>
                <w:r w:rsidRPr="00296009">
                  <w:rPr>
                    <w:color w:val="000000" w:themeColor="text1"/>
                    <w:lang w:bidi="nl-NL"/>
                  </w:rPr>
                  <w:t>. Als u een sollicitatiegesprek wilt plannen, bel me dan op [</w:t>
                </w:r>
                <w:r w:rsidRPr="00296009">
                  <w:rPr>
                    <w:rStyle w:val="Grijzetekst"/>
                    <w:color w:val="000000" w:themeColor="text1"/>
                    <w:lang w:bidi="nl-NL"/>
                  </w:rPr>
                  <w:t>telefoon]</w:t>
                </w:r>
                <w:r w:rsidRPr="00296009">
                  <w:rPr>
                    <w:color w:val="000000" w:themeColor="text1"/>
                    <w:lang w:bidi="nl-NL"/>
                  </w:rPr>
                  <w:t>. Ik ben het beste bereikbaar tussen [</w:t>
                </w:r>
                <w:r w:rsidRPr="00296009">
                  <w:rPr>
                    <w:rStyle w:val="Grijzetekst"/>
                    <w:color w:val="000000" w:themeColor="text1"/>
                    <w:lang w:bidi="nl-NL"/>
                  </w:rPr>
                  <w:t>eerste beschikbare tijdstip]</w:t>
                </w:r>
                <w:r w:rsidRPr="00296009">
                  <w:rPr>
                    <w:color w:val="000000" w:themeColor="text1"/>
                    <w:lang w:bidi="nl-NL"/>
                  </w:rPr>
                  <w:t>en [</w:t>
                </w:r>
                <w:r w:rsidRPr="00296009">
                  <w:rPr>
                    <w:rStyle w:val="Grijzetekst"/>
                    <w:color w:val="000000" w:themeColor="text1"/>
                    <w:lang w:bidi="nl-NL"/>
                  </w:rPr>
                  <w:t>laatste beschikbare tijdstip]</w:t>
                </w:r>
                <w:r w:rsidRPr="00296009">
                  <w:rPr>
                    <w:color w:val="000000" w:themeColor="text1"/>
                    <w:lang w:bidi="nl-NL"/>
                  </w:rPr>
                  <w:t>, maar u kunt te allen tijde een voicemailbericht achterlaten, dan zal ik u terugbellen.</w:t>
                </w:r>
              </w:p>
              <w:p w14:paraId="01A7962E" w14:textId="77777777" w:rsidR="00176419" w:rsidRDefault="00176419" w:rsidP="00176419">
                <w:r w:rsidRPr="00296009">
                  <w:rPr>
                    <w:color w:val="000000" w:themeColor="text1"/>
                    <w:lang w:bidi="nl-NL"/>
                  </w:rPr>
                  <w:t>Bedankt dat u de tijd hebt genomen om mijn cv door te nemen. Ik ga graag in gesprek met u.</w:t>
                </w:r>
              </w:p>
            </w:sdtContent>
          </w:sdt>
          <w:p w14:paraId="387AE354" w14:textId="77777777" w:rsidR="00176419" w:rsidRPr="00BF09B3" w:rsidRDefault="00176419" w:rsidP="00176419"/>
          <w:p w14:paraId="5D6FCF4D" w14:textId="77777777" w:rsidR="00176419" w:rsidRPr="00BF09B3" w:rsidRDefault="00176419" w:rsidP="00176419">
            <w:r w:rsidRPr="00BF09B3">
              <w:rPr>
                <w:lang w:bidi="nl-NL"/>
              </w:rPr>
              <w:t>Met vriendelijke groet,</w:t>
            </w:r>
          </w:p>
          <w:p w14:paraId="2570A93F" w14:textId="77777777" w:rsidR="00176419" w:rsidRPr="00BF09B3" w:rsidRDefault="00176419" w:rsidP="00176419"/>
          <w:sdt>
            <w:sdtPr>
              <w:id w:val="387619515"/>
              <w:placeholder>
                <w:docPart w:val="6820005DBC4E4888A7C9CFE5C5BE8422"/>
              </w:placeholder>
              <w:temporary/>
              <w:showingPlcHdr/>
              <w15:appearance w15:val="hidden"/>
            </w:sdtPr>
            <w:sdtEndPr/>
            <w:sdtContent>
              <w:p w14:paraId="6E199B6B" w14:textId="77777777" w:rsidR="00176419" w:rsidRDefault="00176419" w:rsidP="00176419">
                <w:r w:rsidRPr="00BF09B3">
                  <w:rPr>
                    <w:lang w:bidi="nl-NL"/>
                  </w:rPr>
                  <w:t>[Uw naam]</w:t>
                </w:r>
              </w:p>
            </w:sdtContent>
          </w:sdt>
          <w:p w14:paraId="676C474A" w14:textId="77777777" w:rsidR="00176419" w:rsidRDefault="00176419" w:rsidP="00176419"/>
          <w:sdt>
            <w:sdtPr>
              <w:id w:val="1417443802"/>
              <w:placeholder>
                <w:docPart w:val="CE67A1761CF74591AFE01EC24C6A7A12"/>
              </w:placeholder>
              <w:temporary/>
              <w:showingPlcHdr/>
              <w15:appearance w15:val="hidden"/>
            </w:sdtPr>
            <w:sdtEndPr/>
            <w:sdtContent>
              <w:p w14:paraId="6C2342BB" w14:textId="5FC8474A" w:rsidR="00176419" w:rsidRDefault="00176419" w:rsidP="00176419">
                <w:r w:rsidRPr="000629D5">
                  <w:rPr>
                    <w:lang w:bidi="nl-NL"/>
                  </w:rPr>
                  <w:t>Bijlage</w:t>
                </w:r>
              </w:p>
            </w:sdtContent>
          </w:sdt>
        </w:tc>
      </w:tr>
    </w:tbl>
    <w:p w14:paraId="33A192F6" w14:textId="73D320B9" w:rsidR="00BA3253" w:rsidRDefault="00BA3253">
      <w:r w:rsidRPr="00BA3253">
        <w:rPr>
          <w:noProof/>
          <w:lang w:bidi="nl-NL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88FC03B" wp14:editId="481E00A8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Rechte verbindingslijn 45" descr="decoratief element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6235F1C" id="Rechte verbindingslijn 45" o:spid="_x0000_s1026" alt="decoratief element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  <w:lang w:bidi="nl-NL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64EFFE9" wp14:editId="420C03A6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Rechte verbindingslijn 45" descr="decoratief element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06873DD" id="Rechte verbindingslijn 45" o:spid="_x0000_s1026" alt="decoratief element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  <w:lang w:bidi="nl-NL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6E9FBB8" wp14:editId="2F7AE5A1">
                <wp:simplePos x="0" y="0"/>
                <wp:positionH relativeFrom="column">
                  <wp:posOffset>795130</wp:posOffset>
                </wp:positionH>
                <mc:AlternateContent>
                  <mc:Choice Requires="wp14">
                    <wp:positionV relativeFrom="page">
                      <wp14:pctPosVOffset>17600</wp14:pctPosVOffset>
                    </wp:positionV>
                  </mc:Choice>
                  <mc:Fallback>
                    <wp:positionV relativeFrom="page">
                      <wp:posOffset>1881505</wp:posOffset>
                    </wp:positionV>
                  </mc:Fallback>
                </mc:AlternateContent>
                <wp:extent cx="2029968" cy="292608"/>
                <wp:effectExtent l="0" t="0" r="0" b="0"/>
                <wp:wrapNone/>
                <wp:docPr id="15" name="Tekstvak 14">
                  <a:extLst xmlns:a="http://schemas.openxmlformats.org/drawingml/2006/main">
                    <a:ext uri="{FF2B5EF4-FFF2-40B4-BE49-F238E27FC236}">
                      <a16:creationId xmlns:a16="http://schemas.microsoft.com/office/drawing/2014/main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9968" cy="29260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712114786"/>
                              <w:placeholder>
                                <w:docPart w:val="65C76CFB430B4A889077558EB3260AD0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1E16EC6C" w14:textId="3F09A641" w:rsidR="00BA3253" w:rsidRPr="00176419" w:rsidRDefault="00176419" w:rsidP="00176419">
                                <w:pPr>
                                  <w:pStyle w:val="Ondertitel"/>
                                </w:pPr>
                                <w:r w:rsidRPr="00176419">
                                  <w:rPr>
                                    <w:lang w:val="nl-NL" w:bidi="nl-NL"/>
                                  </w:rPr>
                                  <w:t>[Functie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 anchor="ctr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E9FBB8" id="Tekstvak 14" o:spid="_x0000_s1027" type="#_x0000_t202" style="position:absolute;margin-left:62.6pt;margin-top:0;width:159.85pt;height:23.05pt;z-index:251664384;visibility:visible;mso-wrap-style:square;mso-width-percent:0;mso-height-percent:0;mso-top-percent:176;mso-wrap-distance-left:9pt;mso-wrap-distance-top:0;mso-wrap-distance-right:9pt;mso-wrap-distance-bottom:0;mso-position-horizontal:absolute;mso-position-horizontal-relative:text;mso-position-vertical-relative:page;mso-width-percent:0;mso-height-percent:0;mso-top-percent:176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" filled="f" stroked="f">
                <v:textbox style="mso-fit-shape-to-text:t" inset="0,0,0,0">
                  <w:txbxContent>
                    <w:sdt>
                      <w:sdtPr>
                        <w:id w:val="-712114786"/>
                        <w:placeholder>
                          <w:docPart w:val="65C76CFB430B4A889077558EB3260AD0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1E16EC6C" w14:textId="3F09A641" w:rsidR="00BA3253" w:rsidRPr="00176419" w:rsidRDefault="00176419" w:rsidP="00176419">
                          <w:pPr>
                            <w:pStyle w:val="Ondertitel"/>
                          </w:pPr>
                          <w:r w:rsidRPr="00176419">
                            <w:rPr>
                              <w:lang w:val="nl-NL" w:bidi="nl-NL"/>
                            </w:rPr>
                            <w:t>[Functie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bidi="nl-NL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BE0235B" wp14:editId="4BEB61F5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Tekstvak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551582017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2B4AC84" w14:textId="5A12446E" w:rsidR="00BA3253" w:rsidRDefault="00176419" w:rsidP="00176419">
                                <w:pPr>
                                  <w:pStyle w:val="Contactgegevens"/>
                                </w:pPr>
                                <w:r w:rsidRPr="00176419">
                                  <w:rPr>
                                    <w:lang w:val="nl-NL" w:bidi="nl-NL"/>
                                  </w:rPr>
                                  <w:t>[Uw e-mailadres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E0235B" id="Tekstvak 35" o:spid="_x0000_s1028" type="#_x0000_t202" style="position:absolute;margin-left:337.15pt;margin-top:91.45pt;width:153.5pt;height:12.75pt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" filled="f" stroked="f">
                <v:textbox style="mso-fit-shape-to-text:t" inset="0,0,0,0">
                  <w:txbxContent>
                    <w:sdt>
                      <w:sdtPr>
                        <w:id w:val="1551582017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62B4AC84" w14:textId="5A12446E" w:rsidR="00BA3253" w:rsidRDefault="00176419" w:rsidP="00176419">
                          <w:pPr>
                            <w:pStyle w:val="Contactgegevens"/>
                          </w:pPr>
                          <w:r w:rsidRPr="00176419">
                            <w:rPr>
                              <w:lang w:val="nl-NL" w:bidi="nl-NL"/>
                            </w:rPr>
                            <w:t>[Uw e-mailadres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bidi="nl-NL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BE371E9" wp14:editId="2019C095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Tekstvak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649745029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051EC249" w14:textId="7D4C46D3" w:rsidR="00BA3253" w:rsidRDefault="00176419" w:rsidP="00176419">
                                <w:pPr>
                                  <w:pStyle w:val="Contactgegevens"/>
                                </w:pPr>
                                <w:r w:rsidRPr="00176419">
                                  <w:rPr>
                                    <w:lang w:val="nl-NL" w:bidi="nl-NL"/>
                                  </w:rPr>
                                  <w:t>[Uw telefoonnummer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E371E9" id="Tekstvak 34" o:spid="_x0000_s1029" type="#_x0000_t202" style="position:absolute;margin-left:337.15pt;margin-top:66.55pt;width:152.95pt;height:12.75pt;z-index: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" filled="f" stroked="f">
                <v:textbox style="mso-fit-shape-to-text:t" inset="0,0,0,0">
                  <w:txbxContent>
                    <w:sdt>
                      <w:sdtPr>
                        <w:id w:val="-1649745029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051EC249" w14:textId="7D4C46D3" w:rsidR="00BA3253" w:rsidRDefault="00176419" w:rsidP="00176419">
                          <w:pPr>
                            <w:pStyle w:val="Contactgegevens"/>
                          </w:pPr>
                          <w:r w:rsidRPr="00176419">
                            <w:rPr>
                              <w:lang w:val="nl-NL" w:bidi="nl-NL"/>
                            </w:rPr>
                            <w:t>[Uw telefoonnummer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bidi="nl-N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E0BBC54" wp14:editId="4020E1A7">
                <wp:simplePos x="0" y="0"/>
                <wp:positionH relativeFrom="column">
                  <wp:posOffset>4281645</wp:posOffset>
                </wp:positionH>
                <wp:positionV relativeFrom="page">
                  <wp:posOffset>1473200</wp:posOffset>
                </wp:positionV>
                <wp:extent cx="1942465" cy="161925"/>
                <wp:effectExtent l="0" t="0" r="0" b="0"/>
                <wp:wrapNone/>
                <wp:docPr id="37" name="Tekstvak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529405660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AC66F0D" w14:textId="19F66084" w:rsidR="00BA3253" w:rsidRDefault="00176419" w:rsidP="00176419">
                                <w:pPr>
                                  <w:pStyle w:val="Contactgegevens"/>
                                </w:pPr>
                                <w:r w:rsidRPr="00176419">
                                  <w:rPr>
                                    <w:lang w:val="nl-NL" w:bidi="nl-NL"/>
                                  </w:rPr>
                                  <w:t>[LinkedIn-profiel of webkoppeling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0BBC54" id="Tekstvak 36" o:spid="_x0000_s1030" type="#_x0000_t202" style="position:absolute;margin-left:337.15pt;margin-top:116pt;width:152.95pt;height:12.7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" filled="f" stroked="f">
                <v:textbox style="mso-fit-shape-to-text:t" inset="0,0,0,0">
                  <w:txbxContent>
                    <w:sdt>
                      <w:sdtPr>
                        <w:id w:val="-1529405660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6AC66F0D" w14:textId="19F66084" w:rsidR="00BA3253" w:rsidRDefault="00176419" w:rsidP="00176419">
                          <w:pPr>
                            <w:pStyle w:val="Contactgegevens"/>
                          </w:pPr>
                          <w:r w:rsidRPr="00176419">
                            <w:rPr>
                              <w:lang w:val="nl-NL" w:bidi="nl-NL"/>
                            </w:rPr>
                            <w:t>[LinkedIn-profiel of webkoppeling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bidi="nl-NL"/>
        </w:rPr>
        <w:drawing>
          <wp:anchor distT="0" distB="0" distL="114300" distR="114300" simplePos="0" relativeHeight="251650048" behindDoc="0" locked="0" layoutInCell="1" allowOverlap="1" wp14:anchorId="3D5CD35B" wp14:editId="487D92B8">
            <wp:simplePos x="0" y="0"/>
            <wp:positionH relativeFrom="column">
              <wp:posOffset>3996055</wp:posOffset>
            </wp:positionH>
            <wp:positionV relativeFrom="page">
              <wp:posOffset>836295</wp:posOffset>
            </wp:positionV>
            <wp:extent cx="164465" cy="190500"/>
            <wp:effectExtent l="0" t="0" r="6985" b="0"/>
            <wp:wrapNone/>
            <wp:docPr id="24" name="Afbeelding 23" descr="Pictogram telefoon">
              <a:extLst xmlns:a="http://schemas.openxmlformats.org/drawingml/2006/main">
                <a:ext uri="{FF2B5EF4-FFF2-40B4-BE49-F238E27FC236}">
                  <a16:creationId xmlns:a16="http://schemas.microsoft.com/office/drawing/2014/main" id="{58355993-40E7-4C4B-8201-13AD2536E2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Afbeelding 23">
                      <a:extLst>
                        <a:ext uri="{FF2B5EF4-FFF2-40B4-BE49-F238E27FC236}">
                          <a16:creationId xmlns:a16="http://schemas.microsoft.com/office/drawing/2014/main" id="{58355993-40E7-4C4B-8201-13AD2536E2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46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  <w:lang w:bidi="nl-NL"/>
        </w:rPr>
        <w:drawing>
          <wp:anchor distT="0" distB="0" distL="114300" distR="114300" simplePos="0" relativeHeight="251652096" behindDoc="0" locked="0" layoutInCell="1" allowOverlap="1" wp14:anchorId="01BFE42F" wp14:editId="14726886">
            <wp:simplePos x="0" y="0"/>
            <wp:positionH relativeFrom="column">
              <wp:posOffset>3980815</wp:posOffset>
            </wp:positionH>
            <wp:positionV relativeFrom="page">
              <wp:posOffset>1138555</wp:posOffset>
            </wp:positionV>
            <wp:extent cx="220980" cy="220980"/>
            <wp:effectExtent l="0" t="0" r="7620" b="7620"/>
            <wp:wrapNone/>
            <wp:docPr id="28" name="Afbeelding 27" descr="Pictogram @-symbool">
              <a:extLst xmlns:a="http://schemas.openxmlformats.org/drawingml/2006/main">
                <a:ext uri="{FF2B5EF4-FFF2-40B4-BE49-F238E27FC236}">
                  <a16:creationId xmlns:a16="http://schemas.microsoft.com/office/drawing/2014/main" id="{A7442E5E-54F3-4EEC-BC04-0316892CC16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Afbeelding 27">
                      <a:extLst>
                        <a:ext uri="{FF2B5EF4-FFF2-40B4-BE49-F238E27FC236}">
                          <a16:creationId xmlns:a16="http://schemas.microsoft.com/office/drawing/2014/main" id="{A7442E5E-54F3-4EEC-BC04-0316892CC16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  <w:lang w:bidi="nl-NL"/>
        </w:rPr>
        <w:drawing>
          <wp:anchor distT="0" distB="0" distL="114300" distR="114300" simplePos="0" relativeHeight="251654144" behindDoc="0" locked="0" layoutInCell="1" allowOverlap="1" wp14:anchorId="05A586BB" wp14:editId="0420A1B1">
            <wp:simplePos x="0" y="0"/>
            <wp:positionH relativeFrom="column">
              <wp:posOffset>3980815</wp:posOffset>
            </wp:positionH>
            <wp:positionV relativeFrom="page">
              <wp:posOffset>1449070</wp:posOffset>
            </wp:positionV>
            <wp:extent cx="220980" cy="220980"/>
            <wp:effectExtent l="0" t="0" r="7620" b="7620"/>
            <wp:wrapNone/>
            <wp:docPr id="30" name="Afbeelding 29" descr="Webpictogram">
              <a:extLst xmlns:a="http://schemas.openxmlformats.org/drawingml/2006/main">
                <a:ext uri="{FF2B5EF4-FFF2-40B4-BE49-F238E27FC236}">
                  <a16:creationId xmlns:a16="http://schemas.microsoft.com/office/drawing/2014/main" id="{823B3F23-259E-471E-A65C-ED41BCE96A7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Afbeelding 29">
                      <a:extLst>
                        <a:ext uri="{FF2B5EF4-FFF2-40B4-BE49-F238E27FC236}">
                          <a16:creationId xmlns:a16="http://schemas.microsoft.com/office/drawing/2014/main" id="{823B3F23-259E-471E-A65C-ED41BCE96A7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  <w:lang w:bidi="nl-NL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1FD4E93E" wp14:editId="4B58500B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87095</wp:posOffset>
                    </wp:positionV>
                  </mc:Fallback>
                </mc:AlternateContent>
                <wp:extent cx="2743200" cy="384048"/>
                <wp:effectExtent l="0" t="0" r="0" b="0"/>
                <wp:wrapNone/>
                <wp:docPr id="14" name="Tekstvak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025626929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C89FB05" w14:textId="0CB4189F" w:rsidR="00BA3253" w:rsidRPr="00176419" w:rsidRDefault="00176419" w:rsidP="00176419">
                                <w:pPr>
                                  <w:pStyle w:val="Titel"/>
                                </w:pPr>
                                <w:r w:rsidRPr="00176419">
                                  <w:rPr>
                                    <w:lang w:val="nl-NL" w:bidi="nl-NL"/>
                                  </w:rPr>
                                  <w:t>[Voornaam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4E93E" id="Tekstvak 13" o:spid="_x0000_s1031" type="#_x0000_t202" style="position:absolute;margin-left:56.95pt;margin-top:0;width:3in;height:30.25pt;z-index:251648000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" filled="f" stroked="f">
                <v:textbox style="mso-fit-shape-to-text:t" inset="0,0,0,0">
                  <w:txbxContent>
                    <w:sdt>
                      <w:sdtPr>
                        <w:id w:val="-1025626929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C89FB05" w14:textId="0CB4189F" w:rsidR="00BA3253" w:rsidRPr="00176419" w:rsidRDefault="00176419" w:rsidP="00176419">
                          <w:pPr>
                            <w:pStyle w:val="Titel"/>
                          </w:pPr>
                          <w:r w:rsidRPr="00176419">
                            <w:rPr>
                              <w:lang w:val="nl-NL" w:bidi="nl-NL"/>
                            </w:rPr>
                            <w:t>[Voornaam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</w:p>
    <w:sectPr w:rsidR="00BA3253" w:rsidSect="001F6CDA">
      <w:headerReference w:type="default" r:id="rId16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DDE1A4" w14:textId="77777777" w:rsidR="001E5386" w:rsidRDefault="001E5386" w:rsidP="00BA3253">
      <w:pPr>
        <w:spacing w:after="0" w:line="240" w:lineRule="auto"/>
      </w:pPr>
      <w:r>
        <w:separator/>
      </w:r>
    </w:p>
  </w:endnote>
  <w:endnote w:type="continuationSeparator" w:id="0">
    <w:p w14:paraId="6B12C48B" w14:textId="77777777" w:rsidR="001E5386" w:rsidRDefault="001E5386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8B8042" w14:textId="77777777" w:rsidR="001E5386" w:rsidRDefault="001E5386" w:rsidP="00BA3253">
      <w:pPr>
        <w:spacing w:after="0" w:line="240" w:lineRule="auto"/>
      </w:pPr>
      <w:r>
        <w:separator/>
      </w:r>
    </w:p>
  </w:footnote>
  <w:footnote w:type="continuationSeparator" w:id="0">
    <w:p w14:paraId="321EAC37" w14:textId="77777777" w:rsidR="001E5386" w:rsidRDefault="001E5386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AD68C0" w14:textId="77777777" w:rsidR="00BA3253" w:rsidRDefault="00BA3253">
    <w:pPr>
      <w:pStyle w:val="Koptekst"/>
    </w:pPr>
    <w:r w:rsidRPr="00BA3253">
      <w:rPr>
        <w:noProof/>
        <w:lang w:bidi="nl-NL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Groep 5" descr="decoratief element">
                <a:extLst xmlns:a="http://schemas.openxmlformats.org/drawingml/2006/main">
                  <a:ext uri="{FF2B5EF4-FFF2-40B4-BE49-F238E27FC236}">
                    <a16:creationId xmlns:a16="http://schemas.microsoft.com/office/drawing/2014/main" id="{3AA4848E-0CA1-431E-8BC1-2DF0311D2A1A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Rechthoek 3">
                        <a:extLst>
                          <a:ext uri="{FF2B5EF4-FFF2-40B4-BE49-F238E27FC236}">
                            <a16:creationId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hthoek 4">
                        <a:extLst>
                          <a:ext uri="{FF2B5EF4-FFF2-40B4-BE49-F238E27FC236}">
                            <a16:creationId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Rechthoek 5">
                        <a:extLst>
                          <a:ext uri="{FF2B5EF4-FFF2-40B4-BE49-F238E27FC236}">
                            <a16:creationId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Rechthoek 7">
                        <a:extLst>
                          <a:ext uri="{FF2B5EF4-FFF2-40B4-BE49-F238E27FC236}">
                            <a16:creationId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chthoek 8">
                        <a:extLst>
                          <a:ext uri="{FF2B5EF4-FFF2-40B4-BE49-F238E27FC236}">
                            <a16:creationId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Rechthoek 9">
                        <a:extLst>
                          <a:ext uri="{FF2B5EF4-FFF2-40B4-BE49-F238E27FC236}">
                            <a16:creationId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Rechthoek 10">
                        <a:extLst>
                          <a:ext uri="{FF2B5EF4-FFF2-40B4-BE49-F238E27FC236}">
                            <a16:creationId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Rechthoek 11">
                        <a:extLst>
                          <a:ext uri="{FF2B5EF4-FFF2-40B4-BE49-F238E27FC236}">
                            <a16:creationId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3A75E01B" id="Groep 5" o:spid="_x0000_s1026" alt="decoratief element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">
              <v:rect id="Rechthoek 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hthoek 4" o:spid="_x0000_s1028" style="position:absolute;left:13062;top:15336;width:28612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" filled="f" strokecolor="white [3212]" strokeweight="1pt"/>
              <v:rect id="Rechthoek 5" o:spid="_x0000_s1029" style="position:absolute;left:2268;top:34025;width:31960;height:52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hthoek 7" o:spid="_x0000_s1030" style="position:absolute;left:6840;top:22491;width:57033;height:64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" fillcolor="white [3212]" stroked="f" strokeweight="1pt"/>
              <v:rect id="Rechthoek 8" o:spid="_x0000_s1031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" fillcolor="#1dd9ff [3205]" stroked="f" strokeweight="1pt">
                <v:fill opacity="49087f"/>
              </v:rect>
              <v:rect id="Rechthoek 9" o:spid="_x0000_s1032" style="position:absolute;left:2268;top:6804;width:10794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" fillcolor="#1dd9ff [3205]" stroked="f" strokeweight="1pt">
                <v:fill opacity="49087f"/>
              </v:rect>
              <v:rect id="Rechthoek 10" o:spid="_x0000_s1033" style="position:absolute;left:4518;top:17604;width:8544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" fillcolor="#ff0174 [3204]" stroked="f" strokeweight="1pt">
                <v:fill opacity="49087f"/>
              </v:rect>
              <v:rect id="Rechthoek 11" o:spid="_x0000_s1034" style="position:absolute;left:10776;top:15336;width:2286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removePersonalInformation/>
  <w:removeDateAndTime/>
  <w:proofState w:spelling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CD5B1D"/>
    <w:rsid w:val="00176419"/>
    <w:rsid w:val="001E5386"/>
    <w:rsid w:val="001E65E7"/>
    <w:rsid w:val="001F6CDA"/>
    <w:rsid w:val="0024595B"/>
    <w:rsid w:val="002C11C9"/>
    <w:rsid w:val="0045614D"/>
    <w:rsid w:val="00662ADC"/>
    <w:rsid w:val="00696538"/>
    <w:rsid w:val="007F053E"/>
    <w:rsid w:val="008F2E01"/>
    <w:rsid w:val="009A1903"/>
    <w:rsid w:val="00B56A80"/>
    <w:rsid w:val="00BA3253"/>
    <w:rsid w:val="00CD1D13"/>
    <w:rsid w:val="00CD5B1D"/>
    <w:rsid w:val="00D35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9C6D0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</w:latentStyles>
  <w:style w:type="paragraph" w:default="1" w:styleId="Standaard">
    <w:name w:val="Normal"/>
    <w:qFormat/>
    <w:rsid w:val="00CD1D13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semiHidden/>
    <w:rsid w:val="00CD1D13"/>
  </w:style>
  <w:style w:type="paragraph" w:styleId="Voettekst">
    <w:name w:val="footer"/>
    <w:basedOn w:val="Standaard"/>
    <w:link w:val="Voettekst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semiHidden/>
    <w:rsid w:val="00CD1D13"/>
  </w:style>
  <w:style w:type="paragraph" w:styleId="Normaalweb">
    <w:name w:val="Normal (Web)"/>
    <w:basedOn w:val="Standaard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jstalinea">
    <w:name w:val="List Paragraph"/>
    <w:basedOn w:val="Standaard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el">
    <w:name w:val="Title"/>
    <w:basedOn w:val="Normaalweb"/>
    <w:next w:val="Standaard"/>
    <w:link w:val="TitelCh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elChar">
    <w:name w:val="Titel Char"/>
    <w:basedOn w:val="Standaardalinea-lettertype"/>
    <w:link w:val="Titel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Tekstvantijdelijkeaanduiding">
    <w:name w:val="Placeholder Text"/>
    <w:basedOn w:val="Standaardalinea-lettertype"/>
    <w:uiPriority w:val="99"/>
    <w:semiHidden/>
    <w:rsid w:val="00176419"/>
    <w:rPr>
      <w:color w:val="808080"/>
    </w:rPr>
  </w:style>
  <w:style w:type="paragraph" w:customStyle="1" w:styleId="Contactgegevens">
    <w:name w:val="Contactgegevens"/>
    <w:basedOn w:val="Norma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Ondertitel">
    <w:name w:val="Subtitle"/>
    <w:basedOn w:val="Normaalweb"/>
    <w:next w:val="Standaard"/>
    <w:link w:val="OndertitelChar"/>
    <w:uiPriority w:val="11"/>
    <w:qFormat/>
    <w:rsid w:val="00176419"/>
    <w:pPr>
      <w:spacing w:before="0" w:beforeAutospacing="0" w:after="0" w:afterAutospacing="0"/>
    </w:pPr>
    <w:rPr>
      <w:rFonts w:ascii="Gill Sans MT" w:hAnsi="Gill Sans MT" w:cstheme="minorBidi"/>
      <w:color w:val="000000" w:themeColor="text1"/>
      <w:kern w:val="24"/>
      <w:sz w:val="40"/>
      <w:szCs w:val="40"/>
      <w:lang w:val="en-ZA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176419"/>
    <w:rPr>
      <w:rFonts w:ascii="Gill Sans MT" w:eastAsiaTheme="minorEastAsia" w:hAnsi="Gill Sans MT"/>
      <w:color w:val="000000" w:themeColor="text1"/>
      <w:kern w:val="24"/>
      <w:sz w:val="40"/>
      <w:szCs w:val="40"/>
      <w:lang w:val="en-ZA"/>
    </w:rPr>
  </w:style>
  <w:style w:type="table" w:styleId="Tabelraster">
    <w:name w:val="Table Grid"/>
    <w:basedOn w:val="Standaardtabe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res">
    <w:name w:val="Adres"/>
    <w:basedOn w:val="Standaard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Gegevensontvanger">
    <w:name w:val="Gegevens ontvanger"/>
    <w:basedOn w:val="Adres"/>
    <w:qFormat/>
    <w:rsid w:val="00176419"/>
    <w:pPr>
      <w:ind w:right="0"/>
      <w:jc w:val="right"/>
    </w:pPr>
    <w:rPr>
      <w:color w:val="auto"/>
    </w:rPr>
  </w:style>
  <w:style w:type="character" w:customStyle="1" w:styleId="Grijzetekst">
    <w:name w:val="Grijze tekst"/>
    <w:basedOn w:val="Standaardalinea-lettertype"/>
    <w:uiPriority w:val="4"/>
    <w:semiHidden/>
    <w:qFormat/>
    <w:rsid w:val="00176419"/>
    <w:rPr>
      <w:color w:val="808080" w:themeColor="background1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image" Target="media/image6.sv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CB78C3B97B64EA9A2D1C4F07E2B4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3409B9-8940-4791-AA94-E69BDC2948B4}"/>
      </w:docPartPr>
      <w:docPartBody>
        <w:p w:rsidR="00EF73D6" w:rsidRDefault="00B44867" w:rsidP="00B44867">
          <w:pPr>
            <w:pStyle w:val="ACB78C3B97B64EA9A2D1C4F07E2B4A7C"/>
          </w:pPr>
          <w:r w:rsidRPr="00176419">
            <w:rPr>
              <w:lang w:bidi="nl-NL"/>
            </w:rPr>
            <w:t>[Naam geadresseerde]</w:t>
          </w:r>
        </w:p>
      </w:docPartBody>
    </w:docPart>
    <w:docPart>
      <w:docPartPr>
        <w:name w:val="3C234B89B4994941BB6A6B2C904629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6375E7-6DC8-41F2-8469-FA129FF02C53}"/>
      </w:docPartPr>
      <w:docPartBody>
        <w:p w:rsidR="00EF73D6" w:rsidRDefault="00B44867" w:rsidP="00B44867">
          <w:pPr>
            <w:pStyle w:val="3C234B89B4994941BB6A6B2C9046294C"/>
          </w:pPr>
          <w:r w:rsidRPr="00176419">
            <w:rPr>
              <w:lang w:bidi="nl-NL"/>
            </w:rPr>
            <w:t>[Titel]</w:t>
          </w:r>
        </w:p>
      </w:docPartBody>
    </w:docPart>
    <w:docPart>
      <w:docPartPr>
        <w:name w:val="B104664878B245E5902352049E60F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659C5-46BC-4836-BA32-6C48DA2479A1}"/>
      </w:docPartPr>
      <w:docPartBody>
        <w:p w:rsidR="00EF73D6" w:rsidRDefault="00B44867" w:rsidP="00B44867">
          <w:pPr>
            <w:pStyle w:val="B104664878B245E5902352049E60FED0"/>
          </w:pPr>
          <w:r w:rsidRPr="00176419">
            <w:rPr>
              <w:lang w:bidi="nl-NL"/>
            </w:rPr>
            <w:t>[Bedrijf]</w:t>
          </w:r>
        </w:p>
      </w:docPartBody>
    </w:docPart>
    <w:docPart>
      <w:docPartPr>
        <w:name w:val="8C87926E7AB0468382132A7EB96031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43B1B3-2949-4DEB-A9C4-F3E5F0AE7AB6}"/>
      </w:docPartPr>
      <w:docPartBody>
        <w:p w:rsidR="00EF73D6" w:rsidRDefault="00B44867" w:rsidP="00B44867">
          <w:pPr>
            <w:pStyle w:val="8C87926E7AB0468382132A7EB96031EA"/>
          </w:pPr>
          <w:r w:rsidRPr="00176419">
            <w:rPr>
              <w:lang w:bidi="nl-NL"/>
            </w:rPr>
            <w:t>[Adres geadresseerde]</w:t>
          </w:r>
        </w:p>
      </w:docPartBody>
    </w:docPart>
    <w:docPart>
      <w:docPartPr>
        <w:name w:val="BAB3FE0CDA694EE794482305DFEA5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A3E47-3525-49A4-BA36-D8AFC7C8FF43}"/>
      </w:docPartPr>
      <w:docPartBody>
        <w:p w:rsidR="00EF73D6" w:rsidRDefault="00B44867" w:rsidP="00B44867">
          <w:pPr>
            <w:pStyle w:val="BAB3FE0CDA694EE794482305DFEA596D"/>
          </w:pPr>
          <w:r w:rsidRPr="00176419">
            <w:rPr>
              <w:lang w:bidi="nl-NL"/>
            </w:rPr>
            <w:t>[Postcode en plaats geadresseerde]</w:t>
          </w:r>
        </w:p>
      </w:docPartBody>
    </w:docPart>
    <w:docPart>
      <w:docPartPr>
        <w:name w:val="DBF221AE5E0B46A98105EEC7984F6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FCD18-2910-4A84-951E-4DAB278726E2}"/>
      </w:docPartPr>
      <w:docPartBody>
        <w:p w:rsidR="00EF73D6" w:rsidRDefault="00B44867" w:rsidP="00B44867">
          <w:pPr>
            <w:pStyle w:val="DBF221AE5E0B46A98105EEC7984F67B0"/>
          </w:pPr>
          <w:r w:rsidRPr="00BF09B3">
            <w:rPr>
              <w:lang w:bidi="nl-NL"/>
            </w:rPr>
            <w:t>[Naam geadresseerde]</w:t>
          </w:r>
        </w:p>
      </w:docPartBody>
    </w:docPart>
    <w:docPart>
      <w:docPartPr>
        <w:name w:val="1B7B3DF2BCEE47B09D76F5E42175F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FF57C-283D-408A-8183-1EC99262B12B}"/>
      </w:docPartPr>
      <w:docPartBody>
        <w:p w:rsidR="00B44867" w:rsidRPr="00296009" w:rsidRDefault="00B44867" w:rsidP="00176419">
          <w:pPr>
            <w:rPr>
              <w:color w:val="000000" w:themeColor="text1"/>
            </w:rPr>
          </w:pPr>
          <w:r w:rsidRPr="00296009">
            <w:rPr>
              <w:color w:val="000000" w:themeColor="text1"/>
              <w:lang w:bidi="nl-NL"/>
            </w:rPr>
            <w:t>Bent u op zoek naar een [</w:t>
          </w:r>
          <w:r w:rsidRPr="00296009">
            <w:rPr>
              <w:rStyle w:val="Greytext"/>
              <w:color w:val="000000" w:themeColor="text1"/>
              <w:lang w:bidi="nl-NL"/>
            </w:rPr>
            <w:t>functie]</w:t>
          </w:r>
          <w:r w:rsidRPr="00296009">
            <w:rPr>
              <w:color w:val="000000" w:themeColor="text1"/>
              <w:lang w:bidi="nl-NL"/>
            </w:rPr>
            <w:t xml:space="preserve"> met:</w:t>
          </w:r>
        </w:p>
        <w:p w:rsidR="00B44867" w:rsidRPr="000629D5" w:rsidRDefault="00B44867" w:rsidP="00B44867">
          <w:pPr>
            <w:pStyle w:val="Lijstalinea"/>
            <w:numPr>
              <w:ilvl w:val="0"/>
              <w:numId w:val="1"/>
            </w:numPr>
          </w:pPr>
          <w:r w:rsidRPr="000629D5">
            <w:rPr>
              <w:lang w:bidi="nl-NL"/>
            </w:rPr>
            <w:t>[</w:t>
          </w:r>
          <w:r w:rsidRPr="000629D5">
            <w:rPr>
              <w:rStyle w:val="Greytext"/>
              <w:lang w:bidi="nl-NL"/>
            </w:rPr>
            <w:t>Getal]</w:t>
          </w:r>
          <w:r w:rsidRPr="000629D5">
            <w:rPr>
              <w:lang w:bidi="nl-NL"/>
            </w:rPr>
            <w:t xml:space="preserve"> praktische ervaring in jaren [</w:t>
          </w:r>
          <w:r w:rsidRPr="000629D5">
            <w:rPr>
              <w:rStyle w:val="Greytext"/>
              <w:lang w:bidi="nl-NL"/>
            </w:rPr>
            <w:t>gebied van expertise]</w:t>
          </w:r>
          <w:r w:rsidRPr="000629D5">
            <w:rPr>
              <w:lang w:bidi="nl-NL"/>
            </w:rPr>
            <w:t>?</w:t>
          </w:r>
        </w:p>
        <w:p w:rsidR="00B44867" w:rsidRPr="000629D5" w:rsidRDefault="00B44867" w:rsidP="00B44867">
          <w:pPr>
            <w:pStyle w:val="Lijstalinea"/>
            <w:numPr>
              <w:ilvl w:val="0"/>
              <w:numId w:val="1"/>
            </w:numPr>
          </w:pPr>
          <w:r w:rsidRPr="000629D5">
            <w:rPr>
              <w:lang w:bidi="nl-NL"/>
            </w:rPr>
            <w:t>Kennis van de laatste technologie in [</w:t>
          </w:r>
          <w:r w:rsidRPr="000629D5">
            <w:rPr>
              <w:rStyle w:val="Greytext"/>
              <w:lang w:bidi="nl-NL"/>
            </w:rPr>
            <w:t>branche of vakgebied]</w:t>
          </w:r>
          <w:r w:rsidRPr="000629D5">
            <w:rPr>
              <w:lang w:bidi="nl-NL"/>
            </w:rPr>
            <w:t>?</w:t>
          </w:r>
        </w:p>
        <w:p w:rsidR="00B44867" w:rsidRPr="000629D5" w:rsidRDefault="00B44867" w:rsidP="00B44867">
          <w:pPr>
            <w:pStyle w:val="Lijstalinea"/>
            <w:numPr>
              <w:ilvl w:val="0"/>
              <w:numId w:val="1"/>
            </w:numPr>
          </w:pPr>
          <w:r w:rsidRPr="000629D5">
            <w:rPr>
              <w:lang w:bidi="nl-NL"/>
            </w:rPr>
            <w:t>[Uitstekende schriftelijke en mondelinge communicatievaardigheden?]</w:t>
          </w:r>
        </w:p>
        <w:p w:rsidR="00B44867" w:rsidRPr="000629D5" w:rsidRDefault="00B44867" w:rsidP="00B44867">
          <w:pPr>
            <w:pStyle w:val="Lijstalinea"/>
            <w:numPr>
              <w:ilvl w:val="0"/>
              <w:numId w:val="1"/>
            </w:numPr>
          </w:pPr>
          <w:r w:rsidRPr="000629D5">
            <w:rPr>
              <w:lang w:bidi="nl-NL"/>
            </w:rPr>
            <w:t>[Een passie om te leren en zijn vaardigheden te verbeteren?]</w:t>
          </w:r>
        </w:p>
        <w:p w:rsidR="00B44867" w:rsidRPr="00296009" w:rsidRDefault="00B44867" w:rsidP="00176419">
          <w:pPr>
            <w:rPr>
              <w:color w:val="000000" w:themeColor="text1"/>
            </w:rPr>
          </w:pPr>
          <w:r w:rsidRPr="00296009">
            <w:rPr>
              <w:color w:val="000000" w:themeColor="text1"/>
              <w:lang w:bidi="nl-NL"/>
            </w:rPr>
            <w:t>Zo ja, dan hoeft u niet verder te zoeken. U kunt in mijn bijgesloten cv zien dat ik voldoe aan al deze kwalificaties en meer.</w:t>
          </w:r>
        </w:p>
        <w:p w:rsidR="00B44867" w:rsidRPr="00296009" w:rsidRDefault="00B44867" w:rsidP="00176419">
          <w:pPr>
            <w:rPr>
              <w:color w:val="000000" w:themeColor="text1"/>
            </w:rPr>
          </w:pPr>
          <w:r w:rsidRPr="00296009">
            <w:rPr>
              <w:color w:val="000000" w:themeColor="text1"/>
              <w:lang w:bidi="nl-NL"/>
            </w:rPr>
            <w:t>Ik wil heel graag de mogelijkheden bespreken met [</w:t>
          </w:r>
          <w:r w:rsidRPr="00296009">
            <w:rPr>
              <w:rStyle w:val="Greytext"/>
              <w:color w:val="000000" w:themeColor="text1"/>
              <w:lang w:bidi="nl-NL"/>
            </w:rPr>
            <w:t>bedrijfsnaam]</w:t>
          </w:r>
          <w:r w:rsidRPr="00296009">
            <w:rPr>
              <w:color w:val="000000" w:themeColor="text1"/>
              <w:lang w:bidi="nl-NL"/>
            </w:rPr>
            <w:t>. Als u een sollicitatiegesprek wilt plannen, bel me dan op [</w:t>
          </w:r>
          <w:r w:rsidRPr="00296009">
            <w:rPr>
              <w:rStyle w:val="Greytext"/>
              <w:color w:val="000000" w:themeColor="text1"/>
              <w:lang w:bidi="nl-NL"/>
            </w:rPr>
            <w:t>telefoon]</w:t>
          </w:r>
          <w:r w:rsidRPr="00296009">
            <w:rPr>
              <w:color w:val="000000" w:themeColor="text1"/>
              <w:lang w:bidi="nl-NL"/>
            </w:rPr>
            <w:t>. Ik ben het beste bereikbaar tussen [</w:t>
          </w:r>
          <w:r w:rsidRPr="00296009">
            <w:rPr>
              <w:rStyle w:val="Greytext"/>
              <w:color w:val="000000" w:themeColor="text1"/>
              <w:lang w:bidi="nl-NL"/>
            </w:rPr>
            <w:t>eerste beschikbare tijdstip]</w:t>
          </w:r>
          <w:r w:rsidRPr="00296009">
            <w:rPr>
              <w:color w:val="000000" w:themeColor="text1"/>
              <w:lang w:bidi="nl-NL"/>
            </w:rPr>
            <w:t>en [</w:t>
          </w:r>
          <w:r w:rsidRPr="00296009">
            <w:rPr>
              <w:rStyle w:val="Greytext"/>
              <w:color w:val="000000" w:themeColor="text1"/>
              <w:lang w:bidi="nl-NL"/>
            </w:rPr>
            <w:t>laatste beschikbare tijdstip]</w:t>
          </w:r>
          <w:r w:rsidRPr="00296009">
            <w:rPr>
              <w:color w:val="000000" w:themeColor="text1"/>
              <w:lang w:bidi="nl-NL"/>
            </w:rPr>
            <w:t>, maar u kunt te allen tijde een voicemailbericht achterlaten, dan zal ik u terugbellen.</w:t>
          </w:r>
        </w:p>
        <w:p w:rsidR="00EF73D6" w:rsidRDefault="00B44867" w:rsidP="00B44867">
          <w:pPr>
            <w:pStyle w:val="1B7B3DF2BCEE47B09D76F5E42175F5D31"/>
          </w:pPr>
          <w:r w:rsidRPr="00296009">
            <w:rPr>
              <w:color w:val="000000" w:themeColor="text1"/>
              <w:lang w:bidi="nl-NL"/>
            </w:rPr>
            <w:t>Bedankt dat u de tijd hebt genomen om mijn cv door te nemen. Ik ga graag in gesprek met u.</w:t>
          </w:r>
        </w:p>
      </w:docPartBody>
    </w:docPart>
    <w:docPart>
      <w:docPartPr>
        <w:name w:val="6820005DBC4E4888A7C9CFE5C5BE8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37034E-CC17-4E96-8A23-8BFB4511E482}"/>
      </w:docPartPr>
      <w:docPartBody>
        <w:p w:rsidR="00EF73D6" w:rsidRDefault="00B44867" w:rsidP="00B44867">
          <w:pPr>
            <w:pStyle w:val="6820005DBC4E4888A7C9CFE5C5BE8422"/>
          </w:pPr>
          <w:r w:rsidRPr="00BF09B3">
            <w:rPr>
              <w:lang w:bidi="nl-NL"/>
            </w:rPr>
            <w:t>[Uw naam]</w:t>
          </w:r>
        </w:p>
      </w:docPartBody>
    </w:docPart>
    <w:docPart>
      <w:docPartPr>
        <w:name w:val="CE67A1761CF74591AFE01EC24C6A7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A4387-F1E3-4370-934F-DEA0C42073B8}"/>
      </w:docPartPr>
      <w:docPartBody>
        <w:p w:rsidR="00EF73D6" w:rsidRDefault="00B44867" w:rsidP="00B44867">
          <w:pPr>
            <w:pStyle w:val="CE67A1761CF74591AFE01EC24C6A7A12"/>
          </w:pPr>
          <w:r w:rsidRPr="000629D5">
            <w:rPr>
              <w:lang w:bidi="nl-NL"/>
            </w:rPr>
            <w:t>Bijlag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4867"/>
    <w:rsid w:val="001F0D1A"/>
    <w:rsid w:val="00543A7F"/>
    <w:rsid w:val="00B44867"/>
    <w:rsid w:val="00EF7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B44867"/>
    <w:rPr>
      <w:rFonts w:cs="Times New Roman"/>
      <w:sz w:val="3276"/>
      <w:szCs w:val="327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B44867"/>
    <w:rPr>
      <w:color w:val="808080"/>
    </w:rPr>
  </w:style>
  <w:style w:type="paragraph" w:customStyle="1" w:styleId="23E742845C294B16B0386FBE9E87BDC8">
    <w:name w:val="23E742845C294B16B0386FBE9E87BDC8"/>
    <w:rsid w:val="00B44867"/>
    <w:pPr>
      <w:spacing w:after="0" w:line="600" w:lineRule="exact"/>
    </w:pPr>
    <w:rPr>
      <w:rFonts w:ascii="Rockwell" w:hAnsi="Rockwell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B78C3B97B64EA9A2D1C4F07E2B4A7C">
    <w:name w:val="ACB78C3B97B64EA9A2D1C4F07E2B4A7C"/>
    <w:rsid w:val="00B44867"/>
  </w:style>
  <w:style w:type="paragraph" w:customStyle="1" w:styleId="3C234B89B4994941BB6A6B2C9046294C">
    <w:name w:val="3C234B89B4994941BB6A6B2C9046294C"/>
    <w:rsid w:val="00B44867"/>
  </w:style>
  <w:style w:type="paragraph" w:customStyle="1" w:styleId="B104664878B245E5902352049E60FED0">
    <w:name w:val="B104664878B245E5902352049E60FED0"/>
    <w:rsid w:val="00B44867"/>
  </w:style>
  <w:style w:type="paragraph" w:customStyle="1" w:styleId="8C87926E7AB0468382132A7EB96031EA">
    <w:name w:val="8C87926E7AB0468382132A7EB96031EA"/>
    <w:rsid w:val="00B44867"/>
  </w:style>
  <w:style w:type="paragraph" w:customStyle="1" w:styleId="BAB3FE0CDA694EE794482305DFEA596D">
    <w:name w:val="BAB3FE0CDA694EE794482305DFEA596D"/>
    <w:rsid w:val="00B44867"/>
  </w:style>
  <w:style w:type="paragraph" w:customStyle="1" w:styleId="DBF221AE5E0B46A98105EEC7984F67B0">
    <w:name w:val="DBF221AE5E0B46A98105EEC7984F67B0"/>
    <w:rsid w:val="00B44867"/>
  </w:style>
  <w:style w:type="character" w:customStyle="1" w:styleId="Greytext">
    <w:name w:val="Grey text"/>
    <w:basedOn w:val="Standaardalinea-lettertype"/>
    <w:uiPriority w:val="4"/>
    <w:qFormat/>
    <w:rsid w:val="00B44867"/>
    <w:rPr>
      <w:color w:val="808080" w:themeColor="background1" w:themeShade="80"/>
    </w:rPr>
  </w:style>
  <w:style w:type="paragraph" w:customStyle="1" w:styleId="1B7B3DF2BCEE47B09D76F5E42175F5D3">
    <w:name w:val="1B7B3DF2BCEE47B09D76F5E42175F5D3"/>
    <w:rsid w:val="00B44867"/>
  </w:style>
  <w:style w:type="paragraph" w:customStyle="1" w:styleId="6820005DBC4E4888A7C9CFE5C5BE8422">
    <w:name w:val="6820005DBC4E4888A7C9CFE5C5BE8422"/>
    <w:rsid w:val="00B44867"/>
  </w:style>
  <w:style w:type="paragraph" w:customStyle="1" w:styleId="CE67A1761CF74591AFE01EC24C6A7A12">
    <w:name w:val="CE67A1761CF74591AFE01EC24C6A7A12"/>
    <w:rsid w:val="00B44867"/>
  </w:style>
  <w:style w:type="paragraph" w:styleId="Lijstalinea">
    <w:name w:val="List Paragraph"/>
    <w:basedOn w:val="Standaard"/>
    <w:uiPriority w:val="34"/>
    <w:qFormat/>
    <w:rsid w:val="00B44867"/>
    <w:pPr>
      <w:spacing w:line="240" w:lineRule="auto"/>
      <w:ind w:left="720"/>
      <w:contextualSpacing/>
    </w:pPr>
    <w:rPr>
      <w:sz w:val="22"/>
      <w:szCs w:val="24"/>
    </w:rPr>
  </w:style>
  <w:style w:type="paragraph" w:customStyle="1" w:styleId="ContactInfo">
    <w:name w:val="Contact Info"/>
    <w:basedOn w:val="Normaalweb"/>
    <w:qFormat/>
    <w:rsid w:val="00B44867"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Normaalweb">
    <w:name w:val="Normal (Web)"/>
    <w:basedOn w:val="Standaard"/>
    <w:uiPriority w:val="99"/>
    <w:semiHidden/>
    <w:unhideWhenUsed/>
    <w:rsid w:val="00B44867"/>
    <w:rPr>
      <w:rFonts w:ascii="Times New Roman" w:hAnsi="Times New Roman"/>
      <w:sz w:val="24"/>
      <w:szCs w:val="24"/>
    </w:rPr>
  </w:style>
  <w:style w:type="paragraph" w:customStyle="1" w:styleId="1B7B3DF2BCEE47B09D76F5E42175F5D31">
    <w:name w:val="1B7B3DF2BCEE47B09D76F5E42175F5D31"/>
    <w:rsid w:val="00B44867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C2353B-948B-4DB2-98AF-37A860883BE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59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01T15:49:00Z</dcterms:created>
  <dcterms:modified xsi:type="dcterms:W3CDTF">2019-03-01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